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eena Sampat</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e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pat</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1 North Walnut Avenue, Arlington Heights, IL, USA Arlington Heights, IL, USA 600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enanshah@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4345510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